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AGGRESSIVE)</w:t>
      </w:r>
      <w:r>
        <w:t xml:space="preserve"> </w:t>
      </w:r>
      <w:r>
        <w:t xml:space="preserve">มาตรฐานสากลด้านเทคโนโลยีคอมพิวเตอร์และดิจิทัล</w:t>
      </w:r>
      <w:r>
        <w:t xml:space="preserve"> </w:t>
      </w:r>
      <w:r>
        <w:t xml:space="preserve">26</w:t>
      </w:r>
      <w:r>
        <w:t xml:space="preserve"> </w:t>
      </w:r>
      <w:r>
        <w:t xml:space="preserve">ม.ค.</w:t>
      </w:r>
      <w:r>
        <w:t xml:space="preserve"> </w:t>
      </w:r>
      <w:r>
        <w:t xml:space="preserve">2566</w:t>
      </w:r>
    </w:p>
    <w:p>
      <w:pPr>
        <w:pStyle w:val="Date"/>
      </w:pPr>
      <w:r>
        <w:t xml:space="preserve">วันจันทร์ที่</w:t>
      </w:r>
      <w:r>
        <w:t xml:space="preserve"> </w:t>
      </w:r>
      <w:r>
        <w:t xml:space="preserve">12</w:t>
      </w:r>
      <w:r>
        <w:t xml:space="preserve"> </w:t>
      </w:r>
      <w:r>
        <w:t xml:space="preserve">มิถุนายน</w:t>
      </w:r>
      <w:r>
        <w:t xml:space="preserve"> </w:t>
      </w:r>
      <w:r>
        <w:t xml:space="preserve">2566</w:t>
      </w:r>
      <w:r>
        <w:t xml:space="preserve"> </w:t>
      </w:r>
      <w:r>
        <w:t xml:space="preserve">เวลา</w:t>
      </w:r>
      <w:r>
        <w:t xml:space="preserve"> </w:t>
      </w:r>
      <w:r>
        <w:t xml:space="preserve">11.14</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  สวัสดีร่างกายด้วยนะคะ     สำหรับสัปดาห์นี้นะคะเราก็ จะมาเรียนตัว  มาตรฐานนะคะว่า  โมเดล เรามีโมเดลอะไรบ้างนะคะเราก็จะมาดูว่า อาหารตัวไหน ทำหน้าที่อะไร   หน่วยงานไหนเป็นคนสร้างขึ้น แล้วใช้กับ งานประเภทใดบ้าง รวมถึงเราก็จะมาดูอีกว่า อาจจะมีบางโมเดลที่เรายังไม่ได้เรียน ลงรายละเอียดลึกเข้าไป มาดูกัน    มาดูวัตถุประสงค์นะคะที่จะเรียนนะคะในครั้งนี้นะคะว่ามีอะไรบ้าง   ตอนแรกก็จะมี ธรรมาภิบาล ทางสารสนเทศเกี่ยวกับตัว  รูปแบบหรือว่าตัวโครงสร้างของเขาเอง ว่า ธรรมาภิบาลทางด้านสนเทศของเราเนี่ย มีองค์ประกอบอะไรบ้าง สิ่งที่เกี่ยวข้องกรณีที่ทำในรูปแบบ อุตสาหกรรม สถานที่เข้าไปจับ มีที่มี อุตสาหกรรมไม่ว่าจะเป็นอุตสาหกรรมการผลิต อุตสาหกรรม เกี่ยวกับการให้บริการ ว่าเขามี แนวทาง อย่างไร ให้แต่ละ อุตสาหกรรมผู้บริหารผู้ปฏิบัติ ทำอะไรได้บ้าง นะคะ   คราวนี้ก็จะมาดูโมเดล ที่สร้างขึ้นรวมถึง  อ้างอิงว่ามี  บริษัท หน่วยงานองค์กรไหนบ้างที่ สร้างขึ้น แล้วได้นำตัวมาตรฐานเหล่านี้ไปใช้  รวมถึง การเลือกใช้งาน  โมเดลต่างๆ  มันเหมาะกับ งานของเราไหมเหมาะกับองค์กรของเราหรือเปล่า          ผัดมาม่า เรามาดู ข้อจำกัด ของตัว มาตรฐาน ถามว่า   มาตรฐานที่เธอใช้ ต่างๆเนี่ยเขาจะมี ข้อจำกัดอะไรบ้าง  เริ่มแรก  มาตรฐานเนี่ยบางตัวอาจจะไม่ ครอบคลุม  ไม่ครบวงจรนะค่ะอาจจะเป็นมาตรฐานเฉพาะ การบัญชีมาตรฐานเกี่ยวกับ การตรวจคุณภาพมาตรฐานเกี่ยวกับ มีสารสนเทศ ซึ่งมันก็จะไม่ครบตามกระบวนการของการทำงานของแต่ละ หน่วยงานแต่ละองค์กรเราก็สามารถที่จะ  ตัวมาตรฐานตัวไหนที่มัน เหมาะกับแผนก เหมาะกับงานนะคะเหมาะกับองค์กรของเรามาใช้   ไม่มี   เป็นการ ขั้นตอนนะคะ รูปแบบโครงสร้าง  การเช็ค ว่าต้องปฏิบัติตามไหนหรือว่าตัวเครื่องมือ   อาจจะมีข้อจำกัดพวกนี้เข้ามา   รวมถึง  ตัวโมเดลของเราเนี่ยบางอัน  ว่าจะมีทั้งรูปแบบ  สามารถยืดหยุ่น หยุดได้ไหมใช้กับโครงการนี้หรือว่ามีการปรับ อยู่ไหนได้ หรือ ไม่ยืดหยุ่นก็คือปิดไปเลย  ต้องทำตามกระบวนการนี้ 1 2 3  ก็คือไปซื้อเบอร์กับทรูดิจิตอลเอง    จัดมานะคะ   ก็มาดูอีก ว่าไปเป็นตามโครงสร้างที่วางไว้ไหม นะคะ  องค์ประกอบหลักหรือว่าใจความสำคัญของเรานะคะ  กฎหมาย  ความมีวุฒิภาวะหรือว่าเป็นลักษณะของ   แล้วก็วัฒนธรรม นะคะ    เราก็จะทำการนะคะ  รวมราคาสิ่งเหล่านี้เข้ามาเพื่อให้เป็นตัว ธรรมาภิบาล  งานของเราเนี่ย มีวัตถุประสงค์มีจุดมุ่งหมายอย่างไรทำตาม กฎหมายไหม  ทำตาม กระบวนการ   แล้วก็เป็นไปตามวัฒนธรรมองค์กรหรือเปล่า  นะคะ      ผัดมาม่า     เราก็จะมาดูมาตีโมเดลของเรา ก็จะมีทั้งหมด 5 ขั้นตอน มี interracial ตั้งแต่เริ่มต้น จัดการ   ความหมายนะคะ  คุณภาพเราก็  มองแล้วก็พัฒนา  ตัวไหนที่ไม่ต้องมีการปรับปรุงแก้ไขมันเอง จะเป็น 6 5 ขั้นตอน   เริ่มแรกมีเ****วนะคะก็ตั้งแต่  จาน  ปฏิบัติงานนะคะ  เราก็ควบคุม การทำงานต่างๆ  จัดว่าเป็นขั้นตอนที่ 2 นะคะก็จะเป็นเกี่ยวกับ     ขั้นตอนของการทำงานนั่นแหละว่าจะมีการจัดการควบคุมโดยใช้ อาหาร  ใช้ทรัพยากรตัวไหนมาจัดการมาดูแลให้มันเหมาะสม โครงการจบโปรเจค นะคะที่สร้างขึ้น   3 นาทีไฟล์ราคาก็จะเป็นลักษณะของ        โปรเซสก็คือขั้นตอนเกี่ยวกับ  การจัดบุคคลให้ตรงกับงานนะคะ การจัดทรัพยากร  ให้เพียงพอให้ support กับตัวงานนั้นเอง  แล้วก็อันที่ 4 นะคะพอดีพี่แมน  ก็จะเปลี่ยนกับตัว ควบคุมกรณีที่  อาจจะ  ประเมิน หาจำนวนคนที่จะ ใช้ 1 ตัวโครงการของเราเนี่ย มากเกินไป  เราก็ต้องมีตัว เครื่องมือมาควบคุมว่า    มันเกินตัวงบประมาณที่เราแจ้งไว้ไหม ทรัพยากรที่เรามีหรือเปล่า รักก็รักสุดท้ายนะคะนะคะ  จะสามารถที่จะ ดำเนินโครงการต่อไปได้ไหม หรือกรณีที่  มีการปรับปรุงหรือแก้ไขเพื่อให้ตัว  การดำเนินงานของเราเนี่ยมีประสิทธิภาพมากยิ่งขึ้น อันนี้จะเป็นตัว โมเดลหนึ่งที่มา วัด กระบวนการการทำงานในองค์กรในหน่วยงานของเรานั้นเอง     ฝันว่าเราจะมาดูสิ่งสำคัญแล้วก็ ความจำเป็นในการใช้ framework หรือว่าการนำตัวโมเดลของเราเนี่ยมาใช้งานเนี่ย มันต้องมีสิ่งใดบ้าง อันดับแรกแน่นอนก็คือ แผนธุรกิจของเรา    จะต้องมีการวางแผนธุรกิจ แผนธุรกิจ แล้วก็เป็นแผนทางทวีสารสนเทศที่มันจะได้สอดคล้องไป  การทำงาน องค์กรของหน่วยงาน    แล้วก็ต้องมี   Batman ก็คือพวก    พยากรณ์อากาศต่างๆที่เรานำมาใช้มี  ว่าเรามีทรัพยากรตอนนี้ณปัจจุบันมีเท่าไหร่มีเครื่อง อุตสาหกรรม เครื่องจักร  หรือว่าตัวเครื่องมือหรือว่าเครื่องเกี่ยวกับอุปกรณ์ไอทีที่คอย support เท่าไหร่  เราก็  ก็คือ มีแผนในการ  นำตัวที่มีสารสนเทศของเราเนี่ย ไปปฏิบัติไปใช้งาน รวมถึงต้องมีแผน ต้องการ ความเสี่ยง ธรรมชาติ  พิบัติที่จะเกิดขึ้น  พี่อาจจะส่งผลกระทบต่อกระบวนการทำงานทางเทคโนโลยีสารสนเทศส่งผล  กระบวนการทางธุรกิจของเรานั่นเอง  ก็ต้องมีควบคุมแล้วก็มีการวัด เหมือน เราทำงาน  ก็ต้องมีการวัดประสิทธิภาพด้วย Performance ทำงาน  ทำงานวันนึงนะคะ งานไปกี่จ๊อบ โปรเจคไปได้กี่งาน เหมือนนางสาวเหมือนกันเรียนหนังสือไปแต่ เทอม เราจะสามารถวัดประสิทธิภาพของแต่ละรายวิชายังไงก็ต้องมีการสอบวัดผลไหมคะ เรียนไปแล้วได้เกรดอะไรเกรดเฉลี่ยเท่าไหร่  การทำงานก็ต้องมีการวัดประสิทธิภาพประสิทธิผลด้วย      costing   กรณีที่เราเป็นบริษัทหรือว่าหน่วยงาน   พี่อาจจะไม่เห็น นะคะ  อาจจะใช้หน่วยงานภายนอกมาช่วยสนับสนุน support   กรณีที่เป็นพวกบริษัท    อาจจะเป็นพวก ใกล้ๆเราที่รู้จักพวก องค์การโทรศัพท์พวกทรูมูฟ  พวก Dtac  หรือว่าบริษัท ที่มี Call Center ต่างๆ บริษัทใหญ่ๆ วันที่เขาจะไม่จ้างบุคลากรนะคะ ที่เกี่ยวกับพวก Call Center เนี่ย มาใช้ในหน่วยงาน  ด้านนอก  มาให้บริการตรงนี้จะได้สะดวกมากขึ้น ไม่ต้องคอย ดูแลนะคะเกี่ยวกับเงินงบประมาณ ถ้าเรามีบุคลากรก็ต้องมีไม่ว่าจะเป็นค่าประกันสังคม   สถานที่ค่าไฟต่างที่มันต้องคอยมารองรับ  ถ้าเราจ้างบริษัทอื่นมาดูแลมันก็จะแปลกตรงมาประมาณตรงนี้มากขึ้น  ถ้าเป็นหน่วยงานนะคะที่มีอุปกรณ์  เกี่ยวกับสารสนเทศที่ค่อนข้างมี  ผลิตภัณฑ์ที่ใหม่ เนื่องจากจะไม่มีพวกอุปกรณ์ที่มีโปรโมชั่นออกมาดูแลเนี่ยก็สามารถจ้าง องค์กรอื่นมาดูแล จะได้ประหยัดไม่ว่าจะเป็นการ ส่งบุคลากรไปอบรมนะคะ ส่งอา เกี่ยวกับการต่อสัญญาณเกี่ยวกับตัวอุปกรณ์ใหม่ พรุ่งนี้เขาจะช่วยแปลกมากขึ้นนะคะเราก็จะเป็นสิ่งสำคัญ เกี่ยวกับตัว   โมเดลที่เรามาใช้เอง วันที่ 6 ทะเบียนบุคลากรด้านเทคโนโลยีสารสนเทศ      framework ตัวนี้แล้วมันสอดคล้อง บุคลากรเหล่านี้ การดูแลได้  ตามที่ ตัวโมเดลที่เราวางไว้หรือเปล่า  ของแต่ละบุคคลด้วยนะเองนะคะ รวมถึง การพัฒนา   หรือว่าการปรับปรุง นะคะ ไอ้ตัว  งานของเราหรือว่าหน่วย องค์กรของเราเนี่ยหนีขึ้น  กรณีที่เราทำตัว มาตรฐานเรานี้มาใช้    เราก็จะมาดู สิ่ง ที่เรา     มองแล้วเห็นเป็นจุดสำคัญมากที่สุด มันก็จะเป็นลักษณะคล้ายๆกับตัวเมื่อกี้นั่นเอง       หลักๆก็จะเป็นลักษณะของตัวธรรมาภิบาลทางด้านเทคโนโลยีสารสนเทศ มีการจัดการเกี่ยวกับตัวโครงการนะคะ มีการพัฒนาไม่ว่าจะเป็นระบบ หรือว่าตัวซอฟต์แวร์ที่นำมาใช้ ทำให้ระบบงานดีขึ้น ซอฟต์แวร์มาตัวนี้ การทำงานก็ดีขึ้น คุณภาพงานที่ดีขึ้นรวมถึงความปลอดภัยของอุปกรณ์หรือข้อมูลต่างๆ    ให้บริการ รวมถึงโครงสร้างภายใน กลอนเกี่ยวกับทวีสารสนเทศก็ มันคงปลอดภัยยิ่งขึ้นนั่นเอง         การบริหารจัดการเกี่ยวกับ บุคลากรภายในองค์กรนะคะ   การทำงาน  ข้อตกลงต่างๆ  ที่ทำระหว่างหน่วยงานกับองค์กร  Fender ก็เมื่อกี้ก็เก่าไปแล้วก็มีที่สร้างบุคลากรด้านนอกนะคะที่เข้ามาช่วย  งานของเรา รวมถึง สิ่งที่สำคัญอีกตัวนึงก็คือ  เสียงที่มาจาก   ลูกค้า ผู้ชายบริการ  ว่า ลูกค้ามีความมั่นใจยิ่งขึ้นมากมายกรณีที่หน่วยงานของเรามีมาตรฐาน มารองรับ  มีการให้บริการที่ดียิ่งขึ้น  ทำให้เกิดความพึงพอใจที่เป็นเสียงตอบกลับมา หน่วยงานหรือองค์กรของเราไม่ดีเอง      ฝันว่าเราจะมาดู พี่ผ่านทางทวิสารสนเทศนะคะ มันจะมีตัวโมเดล   ตัวแรกของเราก็จะเป็นคนผิด ตัวนี้ก็ได้กล่าวไปแล้ว  บทประกอบ   ก็ผู้ที่ ทำการออกตรวจสถานีมา  gti      ตัวก็เป็นของเรา หลักๆก็จะไปโฟกัสตรงที่ กระบวนการ   เทคโนโลยีสารสนเทศนะคะ  ช่วยมาสนับสนุนการตัดสินใจ ของ ผู้บริหารระดับสูง  เกี่ยวกับตัว  มีสารสนเทศของเรา  สำหรับบุคลากรที่เข้าใจหรือว่ามีความเ****วชาญเกี่ยวกับตัวมาตรฐานกรม จะได้ตัว เรียกว่าซีซ่ากับ cism         ขวัญมา โมเดลตัวถัดมานะคะ   ว่าจะเรียกว่า photo G O     ตัวนี้ก็จะเป็นนะคะ หน่วยงานเกี่ยวกับ  การบัญชี การบัญชีได้นอนก็จะเกี่ยวกับพวก เงินทอง  ที่เขา กลางคืน ไว้ดูแลเกี่ยวกับ การจัดการรายรับรายจ่ายหน่วยงานขององค์กร นะคะ           หรือว่าพวกหลักบัญชี  สามารถ  ทำงานได้อย่างถูกต้องโปร่งใสไหม  มีตัวข้อมูลนะคะเงินเข้าเงินออก อย่างไร อันนี้จะเป็นมาตรฐานตัวนึงที่ต้องมาดูแลนะคะเนื่องจากเงินก็คือ ทรัพยากรที่สำคัญภายในหน่วยงานของเรา  ถ้าไม่มีตัวเงินลงทุนตอนนี้ก็ไม่สามารถที่จะ บริหารหรือว่าจัดการ ตรงไหน        ถ้าเป็นหน่วยงานนะคะพี่ สายเดี่ยวกับตัวมาตรฐาน โซ่ของเรานะคะเป็นอเมริกัน Account     แล้วเป็นพวกของอเมริกาที่เกี่ยวกับ การบัญชี         ราคาก็จะเป็นเกี่ยวกับ หน่วยงานนะคะ    เกี่ยวกับไปรษณีย์นะคะเกี่ยวกับการบัญชี   ที่มารองรับเกี่ยวกับตัวมาตรฐานตัวนี้ เช่นเดียวกัน        ตัวมาตรฐานของ Photo นะคะก็จะมีอยู่       แต่อันนี้จะเพิ่มเข้ามาอีกตัวนึงนะคะ ลมแรงจาก อาการ ดูแลเกี่ยวกับสิ่งแวดล้อมคือ การใช้จ่าย นายคือ การบริหารเงินธนาคารในแต่ละแผนกแต่ละฝ่ายที่อยู่ในตัวองค์กรของเรา   ความเสี่ยงที่จะเกิดขึ้น กรณีซึ่งมีโปรเจคอะไรที่มันมีปัญหาต้องใช้เงินเข้ามาเพิ่มไหม  มันจะทำให้ส่งผลกระทบ  องค์กรไหมหรือว่าหน่วยงานอื่นหรือเปล่า  มาช่วยควบคุมกิจกรรม  สมมุติเราตรวจสอบ กระบวนการการใช้เงิน    ของแต่ละโครงการว่าให้ต้องใช้ตามตัวเงินงบประมาณที่วางเอาไว้ไม่ให้เกิน  มันก็ได้ทำให้ไม่ส่งผลกระทบกับ รวมถึง  การทำงานภาพรวมขององค์กรด้วย         สื่อสาร  เอกสารส่งข้อมูลต่างๆ  และมอนิเตอร์ริ่งก็คือ เฝ้าดูการทำงาน  ภายในองค์กรของเรานะคะว่า  มีบัตรตาม ขั้นตอน   หน่วยงานที่ได้วางไว้หรือเปล่า ทั้งหมด ของเรา    ผ่านมา โมเดลสัตว์หมาของเราไอที im Investment Management    ก็จะเป็นการ การ เมียจะเป็นเกี่ยวกับตัว Account     เกี่ยวกับพวกเงินๆทองๆอยู่เหมือนเดิมนะคะก็จะเป็นการจัดการนะคะ ไม่ให้เกิด เกิด ตัว ของเสีย เสียงคืออะไร  กรณีที่มีการจัดการเกี่ยวกับ   ใช้ยังไงให้มันคุ้มค่า ไปยังไงไม่ให้เกิด  ของที่เหลือ ในการผลิต ให้เกิดของเสียปริมาณ 100 ชิ้นก็ต้องให้ขายได้ 100 ชิ้น    โดย     มีการเลือกแล้วก็ได้ให้ลำดับ ความสำคัญของ สารสนเทศ    ตัวไหน  สิ่งไหนต้องทำก่อนก็ให้เริ่มทำก่อน project โปรเจคไหนสำคัญเริ่มก่อนโปรเจคไหนที่ไม่สำคัญก็เริ่มทีหลัง  ขั้นตอนไหนที่สามารถรอได้ขั้นตอนไหนที่ไม่สามารถรอได้ก็ทำตาม  ความสัมพันธ์เพื่อไม่ให้เกิดผลกระทบหรือว่าตัว  ตามมาที่ส่งผลต่อทรัพยากรที่เราใช้ในองค์กรของเรานั่นเอง  อันนี้ก็จะเป็นตัว มาตรฐาน  ของเรา          ฝันว่า      เราก็จะมาดู    i t i m นะคะ จะมีทั้งหมด  สเต็ปของเรา   สเต็ปที่ 1    มีการเฝ้าระหว่างเกี่ยวกับ    Investment   การจัดการเกี่ยวกับ  เทคนิค           ตัวไหนในการทำงานของเราเนี่ยที่จะส่งผลกระทบ  ตัวอื่นๆบ้าง   ไปตอนที่ 2 นะคะ   ทำการนะคะ me please Baby ก็คือ นกคุ้ม    กรณีที่เราเจอปัญหา เกี่ยวกับ  ปัญหาที่จะสร้าง จะเกิดเกี่ยวกับผลกระทบกับโปรเจคนะคะ ปัญหาตัวนั้น อันนี้ 3 พัฒนา พัฒนาเกี่ยวกับพวก เครื่องมือต่างๆที่เข้ามาช่วยแก้ปัญหาของเรา  หนูก็คือปรับปรุงนะคะ ให้ตัวขั้นตอนการทำงานของเราเนี่ย   มีรูปแบบที่ดีขึ้นราก็อันที่ 5 ของเรานะคะ     น่าจะเป็นเกี่ยวกับ เอาคำก็คือตัวคนร้าย  ที่เราได้ออกมาเนี่ย จัดเต็ม 100% ตามที่ตัว input เนี่ยเข้าไปหรือเปล่า   ก็จะเป็นหลักๆ ทั้งหมด 5 ขั้นตอน           ก็จะพูดถึงตัวโมเดล ตัวตัดมา pm b o o k Project management book นอนเล่น ก็จะเป็นลักษณะของ การจัดการ โปรเจคเกี่ยวกับ  หนังสือที่ให้ความรู้    ตัวนี้ก็จะเป็นลักษณะเหมือนแหล่ง รวบรวม องค์ความรู้  ที่ฉายในการจัดการขั้นตอนซึ่ง มีคนได้ถูก นำไปใช้ผ่านการทดสอบแล้ว ผลลัพธ์ที่ดี  อ้างอิงของจากบริษัทจากหน่วยงานอื่นที่ได้ นำเอาตัวโมเดลตัวนี้ไปใช้แล้ว คนรักที่ดีไหม        มันก็จะเป็นเกี่ยวกับ Project Management ก็คือแต่ละองค์กรนะคะได้มารวมตัวกัน ตั้งเป็นสมาคมขึ้นมา   โดย จะมีทั้งหมด   องค์ความรู้      ก็จะจัดการเกี่ยวกับพวก Project management นั่นแหละ ตัว Project management ยังไงก็คือการควบคุมจัดการกับโครงการทำยังไงให้ตัวโครงการของเรา ทำงานตามระยะเวลาที่กำหนด งานที่ดีไม่เปลืองงบประมาณไม่เปลืองทรัพยากร หรือ ชายน้อยกว่า ที่ตั้งไว้ก็ได้  ไม่เกิดปัญหา ให้เกิดการล่าช้า    จัดมา   อันนี้ก็จะเป็นตัว กราฟ  เห็นเกี่ยวกับ    การใช้ตัว  หรือว่าตัวโมเดลขึ้นมา  ถ้าเราเอาตัวโมเดลเข้ามา เป็นตัวแบบอย่างที่เรามี หนังสือที่องค์ความรู้นะคะที่ไม่มีแบบแผนมาให้ว่าเราปฏิบัติตามนี้แล้วมันจะส่งผล   เห็นว่ามันมีความ  เพิ่มขึ้นของ mata คือ  ตัว   โครงการหรือว่าโปรเจ็คของเราเนี่ยก็จะดำเนินการไป   ไม่ต้อง เสียเงินก็ต้องมาเสียเงินทรัพยากร  ทำให้ตัวโครงการดำเนินต่อไป              ฉันมา  โมเดล GMM project  Congratulation รูปแบบของการจัดการ แต่เอาตัวโมจิโมเดลนะคะด้านหน้าเนี่ยมาลงกลับ จัดการ โครงการ    เพื่อจะได้เป็นแผล      ที่มีทั้งตัวเครื่องมือและก็มี  ปกคู่มือ  การทำงาน   ส่งผลให้ตัวโครงการของเราเนี่ยบรรลุความสำเร็จแล้วก็   ประเสริฐผลกำไรที่มันมากขึ้น  ไม่ต้องเสียตัวทรัพยากร  เหมือนมีรถแบบมีตัวแปร LINE เข้ามาชี้    จัดมา  ปริ้นยอดจะเป็นตัวโมเดลที่จัดการเกี่ยวกับ   สารสนเทศ   ในประเทศ   อันนี้ก็จะเป็นลักษณะของ    คนเขียน ก็คือหน่วยงานของคุณพ่อคอมพิวเตอร์แอนด์คอมมูนิเคชั่นหรือ cga Office of   อันนี้ก็จะเป็นลักษณะเหมือนของเมทริกซ์  จะไปดูงานนะคะ  จะเป็นหน่วยงานเดียวกันที่ดูแลเกี่ยวกับพวก  สารสนเทศ   มีการพัฒนามีการวิจัย เพื่อให้เกิดตัวเครื่องมือ ใหม่ๆ    เพื่อจะนำไปประยุกต์ใช้กับหน่วยงานกับองค์กรอื่นได้  อาจารย์เกี่ยวกับพวกอุปกรณ์สารสนเทศแล้วก็รูปแบบของการสื่อสาร          อันนี้   เป็นการนะคะ  ดู  ความสามารถของการ การดูแลนะคะของตัวโมเดล   โดยมหาลัยนะฮะ keratin เนี่ยก็สร้างขึ้น  จะมีลักษณะเกี่ยวกับ  พัฒนา  Jaymart Software  พัฒนาขึ้นมาว่า โครงการนี้ ตัวนี้เนี่ยช่วยไป support การทำงาน   สภาพในการทำงานที่ดีขึ้น  ลดการทำงานของบุคลากรลดลง ช่วยทำให้ระยะเวลาในการทำงานที่สั้นลง รวมถึง ไม่สูญเสียทรัพยากรไป  แล้วก็วาสนามา         โมเดล  ISO 9001           ผู้เขียนก็จะเป็นบริษัท Motorola   GE ที่ทำงานร่วมกันก็คือพัฒนา คือเขาก็นำมาใช้ก่อนแล้วก็ พัฒนาจนถูกเรียกว่าตัว ISO 9001  ก็จะเป็นรูปแบบของการจัดการเกี่ยวกับนโยบาย การทำงานในองค์กรของเรา      ยอลักษณะของความปลอดภัยแล้วก็คุณภาพ              มาดู  คุณสมบัติเบื้องต้นของตัวมาตรฐาน  i so9001  2,000 บาทนะคะ    เริ่มต้นจาก    ลูกค้า  แน่นอน เราก็อยากใช้ตัวโมเดล   คนรักที่ดี องค์กร แล้วมีผลลัพธ์ที่ดีต่อ  ผู้ใช้บริการของเราเองก็คือ customer ไม่ว่าจะเป็นผู้ใช้บริการหรือว่าผู้ชายผลิตภัณฑ์  Ship ผู้นำ     บุคลากร  กระบวนการ  ระบบ   ภายใน   การพัฒนา มีการตัดสินใจ ที่อยู่ ความจริงก็คือ  ตอนนั้น เรามีข้อมูล   ณปัจจุบันเพื่อจะได้ตัดสินใจได้ไม่ว่าจะเป็นการ พัฒนาโครงการเพิ่มลดบุคลากรต่างๆ แล้วก็สามารถที่จะจัดการเกี่ยวกับ ก็คือ   บริษัทหรือหน่วยงานองค์กรที่เราไป  ด้วยตนเอง      มันมาแล้วจมูก model Six Sigma    ก็จะเป็น Motorola นะคะแล้วก็      คิดแล้วก็พัฒนาขึ้นมา   ตัวนี้นะคะ นำมาใช้เพื่อ ลดปัญหา  การทำงาน นะคะ  แล้วก็ไม่เกิดพวก ท้องเสียหรือว่า ฝ่ายผลิตที่ผลิตของเสียหรือว่า  จะผลิตซอฟต์แวร์ที่ไม่ถูกต้อง   ปัญหา ของเสียเหล่านี้ออกไป แน่นอนก็ทำให้ตัวกระบวนการทำงานเนี่ย ยิ่งขึ้นนั่นเอง         โมเดล ISO   99 แล้วก็ ไอ้โต 27001 พูดไปแล้ว ในสัปดาห์ต้นๆนะคะเกี่ยวกับพวก โคโยตี้  ว่าตัวความปลอดภัยในเทคโนโลยีสารสนเทศเนี่ย  ต้องจัดการแล้วก็ดูแลอย่างไร  เวลา บุคลากร   ภายในองค์กรมีข้อมูลนะคะ บุคคลภายนอกไม่สามารถที่จะ เข้ามาดูข้อมูลของเราภายในองค์กรได้หรือไม่ หรือกรณีที่เรานำข้อมูลออกไปมีวิธีป้องกันอย่างไร  ความปลอดภัยเกี่ยวกับข้อมูลนี้ก็สำคัญ รักษาใช้   ของหาอะไรเนี่ย  กรณีอาจจะมีการใช้เกี่ยวกับ   ธุรกรรมออนไลน์ เราจะ  ป้องกัน อย่างไรไม่ให้  ของเราเนี่ย  หรือว่า วิธีการโหลดข้อมูลนะคะที่เป็นส่วนตัวของเราไป วันนี้ก็จะเป็นตัวโมเดลที่เข้ามาช่วยกำกับแล้วก็ดูแล      มาตรฐาน   17 99 ราคาก็จะใช้ตัวโมเดล  ดูเช็ค วางแผน ลงมือปฏิบัติ  ดูการทำงานแล้วก็ปรับปรุงพัฒนาให้ดีขึ้นเอง ก็จะเป็นกระบวนการ มาตรฐานแล้วก็เป็นการทำงานของ กระบวนการ อยากไปทั่วไปโดยจะมีทั้งหมดนะคะ 11 ก็คือจะมี   กลับ เป็นหัวข้อที่สำคัญเกี่ยวกับตัว   วิธีการป้องกันเกี่ยวกับความปลอดภัยทางทะเลสารสนเทศเนี่ย มีอะไรบ้าง  เดี๋ยวสัปดาห์ถัดไปเราจะมาดูกัน เจาะลึก แต่ละหัวข้อแล้วก็ให้จ่ายเนี่ย ลองไปหาข้อมูลนะคะเดี๋ยวบางทีเนี่ยจะให้ไปหาตามหน่วยงานนะคะเพื่อจะได้เข้าใจมากขึ้น กลับตัว มาตรฐานว่าเขามีวิธีการป้องกันและมีขั้นตอนอย่างไรบ้างอีก      ฉันมาไอ้โต 20000 นะคะ  ตัวนี้ก็จะเป็นเกี่ยวกับไอที service Management   พ่อ  กรณีเราให้บริการเกี่ยวกับ มีสารสนเทศ  มันจะต้องมีการให้บริการอย่างไรบ้างตามหัวข้อไหน   ที่จะถือว่าเป็นการให้บริการที่ดี    ให้บริการแล้วลูกค้า ความพึงพอใจให้บริการในระยะเวลาที่ ลูกค้า ไม่ช้าเกินไป  ทำแล้ว   ไม่มีการ  บ่นนะคะกรณีที่ให้บริการไปแล้ว พูดง่ายๆคือ ทำยังไงให้ลูกค้าพอใจมากที่สุด   โดยราคาก็จะมีหน่วยงานไอที Service ที่เป็นผู้สร้าง ตัวนี้       โดยที่หลักๆ หรือหัวข้อหลักๆ พอจะมีอะไรบ้าง อันที่ 1 อย่างที่บอกไปแล้วให้บริการทางเทคนิคสารสนเทศเนี่ย มันต้องมีอะไรบ้าง service Management  ในการจัดการ  การให้บริการ    ต้องมีระดับระดับไหน ระดับ 1 ระดับ 2 ระดับ 3   งานที่รับมาเนี่ย มีปัญหา เป็นทั่วไปไหมหรือว่าต้องเร่ง  เร่งพัฒนาเร่งทำ  หรือว่า เพลงมากที่สุด มันก็ต้องมี  เฟรดดี้นะคะตามความสำคัญ จัดมา   มีที่ต้องไปให้บริการ    เราต้องให้บริการยังไง เร็วทันใจ  ลองใช้งาน หรือเปล่า     ความสำคัญกับตัวพระไปเออ กรณีไม่จ้างทำไปข้างนอกมา  เราต้องสร้างความสัมพันธ์ที่ดี      การจัดการ    กับปัญหา เวลามีปัญหาขึ้นมา   ในตัว ระบบของเรา เรามี วิธีแก้ปัญหาอย่างไรวิธีที่ 1 ที่ 2 ที่ 3 วิธีที่ไหน ดีที่สุดที่ไหนที่ประหยัดสุดที่ไหนที่รวดเร็วที่สุด อันนี้ก็แล้วแต่ กรณีไป  ถามหน้างานว่าเราต้องใช้ ที่ไหนที่มันจะ เหมาะสมที่สุด      แล้วก็สุดท้ายก็คือ มีการ ก็คือพัฒนา  Config ไหม ปรับแก้ใหม่หรือเปล่าหรือไม่ต้องปรับแก้ เพื่อ   ไม่ถูก    ปรับแก้ตามที่ลูกค้า หรือผู้ใช้บริการร้องขอกันอีก     ผัดมาม่า       ไปเที่ยวหรือว่า i t i l ของเรา ก็พูดไปแล้วเนาะเป็นของ  GTA ให้บริการเกี่ยวกับไอที   service Management  การให้บริการก็จะมีสิทธิ์ ขั้นตอน มีพูดไปแล้วเดี๋ยวเราค่อยกลับไปดูตัวสไลด์ ตัวเดิมนะคะ  พูดถึงรายละเอียด  ฉันมา        พีซีเอ็ม  ว่าจะเป็นลักษณะของ   เอาไปใช้กับบุคลากรของเรา   ซิ่ง ราคา    เป็นมหาลัยนะคะเกี่ยวกับการพัฒนาซอฟต์แวร์   เอามาใช้  หน่วยงานเกี่ยวกับองค์กรของเรา จะให้ ทำงานขององค์กรของเราเนี่ย นี้คือนางเอก       เราก็จะ ฟังเกี่ยวกับตัวโมเดลไว้ด้วยนะคะว่า ไม่มีโมเดลไหนมันจะมีบางโมเดลที่ อาจจะยังไม่ได้เรียน รายละเอียดเจาะลึก จะได้รู้ว่ามีโมเดลใน ของเราเนี่ย เขา ได้หยิบยกตัวมาตรฐานตัวไหนมาใช้กันบ้างนะเอง    balanced scorecard   จะมาวัดความสำเร็จ    ของการทำงานขององค์กรของเราว่าเราทำงานไปแบบนี้  หน่วยงานของเรา ได้ผลกำไรแบบนี้ไหม ทำงานทางด้าน  ผลสัมฤทธิ์หรือว่าผลลัพธ์ของเราเนี่ยเกิดผลสำเร็จ มันก็จะมีตัวข้างหนึ่ง  แล้วก็เมื่อวาน    หน่วยงานที่พัฒนาตัวมาตรฐานของเราขึ้นมา  นะคะ    ฉันมา    มาตรฐานเราเยอะมากเท่านี้เราจะมาดูงานเกี่ยวกับ  outsourcing ตัว       ที่เราไปจ้างหน่วยงานข้างนอกมาช่วยบริหารจัดการ  ก็จะมีตัวมาตรฐานตัวนี้ขึ้นมา    To Be OK  นั่นแหละของเราตรงนี้       เขาจะมีวิธีการ ว่าทำอย่างไรที่จะจัดการดูแล ที่เรา ทั้งวัน เป็น vendor หรือว่าเอาท์ซอสคือบริษัทข้างนอก เราอาจจะสร้างบริษัท Call Center ให้บริการ เกี่ยวกับ   รับบริการของลูกค้าหรือเราจ้างบริษัทข้างนอก มาดูแลเกี่ยวกับตัวระบบสารสนเทศกรณีที่เราไม่มีบุคลากรที่มีความ เ****วชาญเฉพาะ ก็สามารถทำได้ แล้วเราจะทำอย่างไรให้ หน่วยงานหรือองค์กรที่เราประสานงานอยู่เนี่ย  ความมั่นใจแล้วเชื่อใจแล้วก็ทำงานด้วยกัน เราส่งผลให้ตัว หน่วยงานของเราเนี่ยทำงานได้อย่าง ไม่มีปัญหา         กรณีนะคะพี่  มีใบรองรับหรือว่า รองรับเกี่ยวกับ   อาการเกี่ยวกับตัว เอาต่อซิ่ง หรือว่า หน่วยงานภายนอกของเรา   p o p   หน่วยงานที่ได้รับ รับรอง     เราก็จะได้เชื่อใจได้ว่าเขามีกระบวนการ ดูแลจัดการภายในองค์กรของเขาเนี่ย             ทักมา นะคะก็จะเป็นเกี่ยวกับเอาซอสกับเวนเดอร์เหมือนเดิมนะคะ ตอนนี้ก็จะเป็น  ATM    อีกตัว  หรือว่าตัวโมเดล      ซึ่งตัว bsbm เนี่ยก็จะแบ่งเป็น 2,000  เป็นการให้ บริการเซอร์วิสโพรไวเดอร์กับ CL ก็คือ customer  เป็น 2 ส่วนในกรณีที่ให้บริการแล้วก็ให้บริการลูกค้า ว่าเขาจะมีกระบวนการขั้นตอนอย่างไร  ปฏิบัติแล้ว     โดยเขาก็จะมี ลักษณะเป็น คู่มือ     เกี่ยวกับองค์ความรู้ที่จะให้บริการ  การทำงานตรงนี้ หาว่ามี รูป หัวข้อกำหนดตรงไหนที่เราต้องปฏิบัติ       ยางตัวนี้นะคะ ก็จะมีหน่วยงานนะคะพี่ ดูแลเกี่ยวกับตัวเอาซอส    iap ของเรา associations of swords  Professional ดูแลเกี่ยวกับ งานที่เราติดต่อ งานที่เราประสานงานด้วยตนเอง           ฉันว่าจะเป็น  โมเดล   เกี่ยวกับ   การมอง จาก เสียง  ตอบรับของลูกค้าก็คือ เราจะมองจากผู้ใช้บริการ     ลูกค้ามีความต้องการอย่างไร   อาการของลูกค้าจะเป็น       ว่า   เสียงตอบรับตอบกลับ    ให้บริการหรือว่าความต้องการที่ลูกค้า อยากได้จากการให้บริการของเราหรือดักได้    จะเป็นโมเดล coc            วันนี้เราจะมาดูเกี่ยวกับ กฎหมาย        กันบ้าง ก็จะใช้เกี่ยวกับ  พวก ผู้บริหาร เป็นผู้บริหารระดับสูงขององค์ภาพรวมขององค์กรและ ว่าเวลาเขาทำงานเนี่ย องค์กรของเราเนี่ยก็ต้องอยู่ภายใต้กฎหมายกระบวนการการทำงานขั้นตอน ทุกคนก็ต้อง กฎหมายเช่นเดียวกัน   เขาก็จะเอาตัวมาตรฐานตัวนี้    เช่นเดียวกัน   หรือที่เรียกว่า     อันนี้เป็นกับกฎหมายนะคะ    ผู้เขียนก็จะเป็น   ฝั่งอเมริกานะคะที่จัดตั้งตัวมาตรฐานตัวนี้   เกี่ยวกับกฎหมายขึ้นมา      อันนี้ของข้ามแล้วกัน         จะตกหนัก Model ถัดมาที่เกี่ยวกับกฎหมายแล้วจะมี AIS 8000 AIS 8015   อันนี้จะเป็นของประเทศออสเตรเลียที่ทำการพัฒนาขึ้นมา ก็จะเกี่ยวกับตัว      ก็คือของรัฐบาลทั้งหมดแล้วก็อีกตัวนึงนะค่ะ น่าจะเป็นเกี่ยวกับ ICT หรือว่าตัวสารสนเทศของเรานะคะ  แบ่งเป็น 2 ตัว  เข้ามาจัดการดูแลเกี่ยวกับ การทำงาน สารสนเทศ  กระบวนการทำงานทั้งหมดของรัฐบาลว่าอยู่ภายใต้กฎหมาย หรือไม้นางเอก                โมเดล    fca น่าจะ เคยคุยหรือเปล่า น่าจะคืนคุณ จะเป็นลักษณะเกี่ยวกับ สะกำ    อุตสาหกรรมตัวไหนที่เราจะนำตัวมาตรฐาน มาใช้บ้าง  อุตสาหกรรมเกี่ยวกับ โรคของอุปโภคหรือเปล่าหรือว่าการให้บริการแล้วก็ต้องมาดูอีก ว่าจะเป็นของอุปโภค  ได้ไหมนะคะ มีมาตรฐานสิ่งแวดล้อมมาตรฐานความสะอาดอะไร เกี่ยวกับยาหรือเปล่า จะมีมาตรฐานต่างๆมารองรับ แล้วก็อยู่ภายใต้กฎหมาย กำหนดผลิตออกมาแล้วไม่เป็น มลพิษกับสิ่งแวดล้อม  ผลิตฮาร์ดดิสก์ อุปกรณ์คอมพิวเตอร์ ไม่ส่ง  ของเสีย ไปในอากาศ หรือ ไม่ส่งของเสียลงไปในแม่น้ำ มอเตอร์มีตัว มารองรับนั่นเอง       นี่ก็จะเป็นตัว  สงสัยจะสามารถเข้าไปดูนะคะเกี่ยวกับตัวมาตรฐานต่างๆที่ได้เข้ามา   ซึ่งก็จะเป็นมาตรฐานที่จะยกตัวอย่างก็จะมีมาตรฐานหลายตัวเลยที่เรา ไม่เรียน มึงก็ยกมาเพื่อจะได้รู้จักหรือคุณชื่อกันบ้างนะคะเผื่อ ต่อไปอาจจะได้ใช้งาน   คราวนี้   เราก็จะทราบตัวมาตรฐานไปแล้ว สำหรับสัปดาห์หน้า      สัปดาห์หน้า สัปดาห์  ก็จะหยุด จะไปดูงาน  ข้ามไปอีก 1 สัปดาห์นะคะ    กำลังคิดว่าเดี๋ยวจะให้ทำตัวมาตรฐานนะคะเดี๋ยวจะเป็นแบ่งเป็นกลุ่ม  แล้วจะได้เข้าใจเห็นอาจารย์พูดว่าสายตาเหลือเกิน พูดไปอาจจะไม่ค่อยเข้าใจ มันเป็นเหมือน  ทฤษฎี ถ้าเราไม่ลงมือปฏิบัติเองเลยเราจะไม่รู้ว่า อ้วนการขั้นตอน การทำงานจริงๆอย่างไร เนื่องจากเราเรียนเกี่ยวกับสารสนเทศนะเดี๋ยวอาจารย์จะให้เลือกเป็นมาตรฐานที่เกี่ยวกับสารสนเทศซึ่งได้จาก  เข้าใจง่ายที่สุด  เราก็จะได้ดูขั้นตอน จะเอาตัวอย่างให้ดูศึกษารวมถึงกรณีที่เราต้องลงมือทำเองเนี่ยเราจะทำอย่างไร  สำหรับ ถ้าได้ลงไป ขอข้อมูลจริงตามหน่วยงานเดี๋ยวฉันขอคิดก่อนว่าเราจะได้ลงไปจริงไหม เรามี ในห้องเรียนเนาะ เราก็อาจจะ มีวิธีไหน   เดี๋ยวสัปดาห์ถัดไปเดี๋ยวท่านก็จะเอาตัวอย่างมาให้ดูรวมถึงกระบวนการเขียน  แล้วก็ การปฏิบัติ  เกี่ยวกับการเช็ดตัวมาตรฐานต่างๆเนี่ยเขามีเบื้องต้นอย่างไร  ก็จะมีขั้นตอนที่ข้างเยอะแต่ว่าเอามาบางส่วน แต่บางส่วนก็เยอะแล้วเนาะเดี๋ยวเราจะมาดูกัน  วันนี้เราก็จะรู้ถึงตัวมาตรฐานข้างเยอะมากเลยนะคะบางตัวแทนก็อาจจะไม่  ให้ลงรายละเอียดรวมถึงก็ อาจจะไม่ได้ใช้  หน่วยงาน แต่เราก็สามารถที่จะหยิบยกมาตรฐาน สม ตามมาตรฐานขององค์กรรวมถึงขนาดขององค์กรด้วยนั่นเอง    วันนี้ก็จะมีคำถามท้ายบท ทั้งหมด 2 ข้อ  ไม่มีข้อจำกัด กรณีที่เรา   จะเอามาใช้ว่าโมเดลนี้มันจะเหมาะกับหน่วยงานกับองค์กรของเราหรือเปล่าเนี่ย อะไรบ้าง แล้วก็มีโมเดล ไหนที่เราสนใจ  สนใจว่าเออ เอาไปใช้กับอะไรได้บ้างอีก   วันนี้จะค่อนข้างมีซับเยอะมาก เรื่องเยอะจริงๆ   เหมือนเดิมก็ต้องมีเอกสารที่เป็นตัว อธิบายตัว PowerPoint ไว้แล้วนะเอกสารแนบก็สามารถกลับไปอ่านได้   ควายตัวนี้มันก็จะไม่มีคำอธิบายอะไรนะคะในตัว Slide  ตัวไฟล์ PDF เป็น Word นะคะสามารถที่จะไป ย้อนหลังมันจะได้เข้าใจนะคะตัวมาตรฐานมากยิ่งขึ้นแ***อีก    วันนี้น่าจะเหมือนๆกันหน่อยเนาะมีคำถามอะไรไหมคะ  เยอะมากเลย ตอนแรกว่าจะสอนในตัวรวมวันนี้ก่อนก็กลัวจะงงก็เลยเอาไว้ ขายนะคะ    เดี๋ยวสัปดาห์ถัดไปเดี๋ยวเราได้มาลองดูของจริงกันและเราจะได้เข้าใจ วันนี้ที่เรียนมาก็จะเหมือนเชิงธุรกิจนิดนึงแต่ที่จริงมันก็ ธุรกิจมันก็รวมอยู่กับตัวสารสนเทศ หน่วยงานของเรา  รวมถึงการทำงานของเราด้วยนั่นเองนะคะมันไปด้วยกัน  ไอ้ที่เราไม่ดี  หน่วยงานเราก็จะไม่ได้ไปด้วยนั่นเอง    ok แค่นี้เขาถามอะไรเพิ่มเติมไหม     สำหรับเรื่องสรุป   อดนอนเดี๋ยวตาล  จะคืนให้จริงๆนะเดี๋ยวจะไม่ลืมลืมอะไร  ตรวจเรียบร้อยแล้วค่ะเช็คแล้ว  จะมาแจ้งว่า ขายที่ ยังไม่ได้ทำบทไหนลืมบทไหนเนาะจะได้  มาเพิ่มเติมได้           มีปัญหาอะไรเพิ่มเติมไหมคะ งั้นก็  ลีลาศนะคะ  ก็เดี๋ยวก็ส่งท้ายบทแล้วก็เจอกันสัปดาห์ถัดไป มีคำถามก็ค่อยมาเพิ่มเติมกับอาจารย์นะคะอันนี้มันจะ เชิงทฤษฎีหน่อย เดี๋ยวสัปดาห์หน้าเราจะได้ลงมือทำ        อธิบายยังไงให้เราหยุดเลย        เช็คชื่อก่อ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AGGRESSIVE) มาตรฐานสากลด้านเทคโนโลยีคอมพิวเตอร์และดิจิทัล 26 ม.ค. 2566</dc:title>
  <dc:creator/>
  <cp:keywords/>
  <dcterms:created xsi:type="dcterms:W3CDTF">2023-06-12T06:34:36Z</dcterms:created>
  <dcterms:modified xsi:type="dcterms:W3CDTF">2023-06-12T06: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2 มิถุนายน 2566 เวลา 11.14 น.</vt:lpwstr>
  </property>
  <property fmtid="{D5CDD505-2E9C-101B-9397-08002B2CF9AE}" pid="3" name="subtitle">
    <vt:lpwstr/>
  </property>
</Properties>
</file>